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6A9083" w14:textId="0CE4C112" w:rsidR="00C15C17" w:rsidRDefault="6C86D94D" w:rsidP="00E84B80">
      <w:pPr>
        <w:pStyle w:val="Heading1"/>
        <w:contextualSpacing/>
        <w:jc w:val="center"/>
      </w:pPr>
      <w:proofErr w:type="spellStart"/>
      <w:r>
        <w:t>PIoE</w:t>
      </w:r>
      <w:proofErr w:type="spellEnd"/>
      <w:r>
        <w:t xml:space="preserve"> </w:t>
      </w:r>
      <w:r w:rsidR="00C15C17">
        <w:t xml:space="preserve">University </w:t>
      </w:r>
      <w:proofErr w:type="spellStart"/>
      <w:r w:rsidR="006C2304">
        <w:t>UPPScale</w:t>
      </w:r>
      <w:proofErr w:type="spellEnd"/>
      <w:r w:rsidR="00816AFF">
        <w:t xml:space="preserve"> Project </w:t>
      </w:r>
    </w:p>
    <w:p w14:paraId="3336B972" w14:textId="77777777" w:rsidR="00C15C17" w:rsidRDefault="00C15C17" w:rsidP="00E84B80">
      <w:pPr>
        <w:pStyle w:val="Heading1"/>
        <w:contextualSpacing/>
        <w:jc w:val="center"/>
      </w:pPr>
      <w:r>
        <w:t>Resources Templa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84B80" w14:paraId="7D537248" w14:textId="77777777" w:rsidTr="0AC70F18">
        <w:tc>
          <w:tcPr>
            <w:tcW w:w="4508" w:type="dxa"/>
          </w:tcPr>
          <w:p w14:paraId="345A8419" w14:textId="067C9E17" w:rsidR="00E84B80" w:rsidRDefault="00E84B80" w:rsidP="00E84B80">
            <w:pPr>
              <w:tabs>
                <w:tab w:val="left" w:pos="1686"/>
              </w:tabs>
            </w:pPr>
            <w:r>
              <w:t xml:space="preserve">Title of the </w:t>
            </w:r>
            <w:r w:rsidR="7AD41BD6">
              <w:t>idea/</w:t>
            </w:r>
            <w:r w:rsidR="6669FC99">
              <w:t>activity</w:t>
            </w:r>
            <w:r>
              <w:t xml:space="preserve"> </w:t>
            </w:r>
          </w:p>
          <w:p w14:paraId="254B90E6" w14:textId="498DD4CF" w:rsidR="00E84B80" w:rsidRDefault="00E84B80" w:rsidP="53BAE7A6">
            <w:pPr>
              <w:tabs>
                <w:tab w:val="left" w:pos="1686"/>
              </w:tabs>
            </w:pPr>
          </w:p>
        </w:tc>
        <w:tc>
          <w:tcPr>
            <w:tcW w:w="4508" w:type="dxa"/>
          </w:tcPr>
          <w:p w14:paraId="5F027BC7" w14:textId="0BDB850B" w:rsidR="00E84B80" w:rsidRDefault="00E84B80"/>
        </w:tc>
      </w:tr>
      <w:tr w:rsidR="53BAE7A6" w14:paraId="004E0948" w14:textId="77777777" w:rsidTr="0AC70F18">
        <w:tc>
          <w:tcPr>
            <w:tcW w:w="4508" w:type="dxa"/>
          </w:tcPr>
          <w:p w14:paraId="0E870BA2" w14:textId="2F7D67D6" w:rsidR="592CAC90" w:rsidRDefault="592CAC90" w:rsidP="53BAE7A6">
            <w:r>
              <w:t>Your name, course/year of study and contact email</w:t>
            </w:r>
          </w:p>
        </w:tc>
        <w:tc>
          <w:tcPr>
            <w:tcW w:w="4508" w:type="dxa"/>
          </w:tcPr>
          <w:p w14:paraId="66FCFD1F" w14:textId="7F8BAE5D" w:rsidR="53BAE7A6" w:rsidRDefault="53BAE7A6" w:rsidP="53BAE7A6"/>
        </w:tc>
      </w:tr>
      <w:tr w:rsidR="00E84B80" w14:paraId="182641CB" w14:textId="77777777" w:rsidTr="0AC70F18">
        <w:tc>
          <w:tcPr>
            <w:tcW w:w="4508" w:type="dxa"/>
          </w:tcPr>
          <w:p w14:paraId="4830CA6A" w14:textId="5E23994C" w:rsidR="00E84B80" w:rsidRDefault="00E84B80" w:rsidP="00E84B80">
            <w:pPr>
              <w:tabs>
                <w:tab w:val="left" w:pos="1686"/>
              </w:tabs>
            </w:pPr>
            <w:r>
              <w:t xml:space="preserve">Description of </w:t>
            </w:r>
            <w:r w:rsidR="2C7402D0">
              <w:t>idea/activity</w:t>
            </w:r>
          </w:p>
          <w:p w14:paraId="05543111" w14:textId="77777777" w:rsidR="00E84B80" w:rsidRDefault="00E84B80"/>
        </w:tc>
        <w:tc>
          <w:tcPr>
            <w:tcW w:w="4508" w:type="dxa"/>
          </w:tcPr>
          <w:p w14:paraId="09EB04DD" w14:textId="2CAD2EE8" w:rsidR="00E84B80" w:rsidRDefault="00E84B80" w:rsidP="00E14B5B"/>
        </w:tc>
      </w:tr>
      <w:tr w:rsidR="00E84B80" w14:paraId="2A5955AA" w14:textId="77777777" w:rsidTr="0AC70F18">
        <w:tc>
          <w:tcPr>
            <w:tcW w:w="4508" w:type="dxa"/>
          </w:tcPr>
          <w:p w14:paraId="6F3E298D" w14:textId="7AB1EC36" w:rsidR="00E84B80" w:rsidRDefault="1FF3232C" w:rsidP="53BAE7A6">
            <w:r>
              <w:t xml:space="preserve">Targeted </w:t>
            </w:r>
            <w:r w:rsidR="00E87B11">
              <w:t>y</w:t>
            </w:r>
            <w:r>
              <w:t xml:space="preserve">ear </w:t>
            </w:r>
            <w:r w:rsidR="00E87B11">
              <w:t>g</w:t>
            </w:r>
            <w:r>
              <w:t>roup</w:t>
            </w:r>
            <w:r w:rsidR="5C3AB34E">
              <w:t>(s)</w:t>
            </w:r>
            <w:r>
              <w:t>/</w:t>
            </w:r>
            <w:r w:rsidR="00E87B11">
              <w:t>a</w:t>
            </w:r>
            <w:r w:rsidRPr="53BAE7A6">
              <w:rPr>
                <w:rFonts w:ascii="Calibri" w:eastAsia="Calibri" w:hAnsi="Calibri" w:cs="Calibri"/>
              </w:rPr>
              <w:t>ge</w:t>
            </w:r>
            <w:r w:rsidR="457B037B" w:rsidRPr="53BAE7A6">
              <w:rPr>
                <w:rFonts w:ascii="Calibri" w:eastAsia="Calibri" w:hAnsi="Calibri" w:cs="Calibri"/>
              </w:rPr>
              <w:t>(s)</w:t>
            </w:r>
          </w:p>
          <w:p w14:paraId="0EB6C25F" w14:textId="611B0EAC" w:rsidR="00E84B80" w:rsidRDefault="00E84B80" w:rsidP="53BAE7A6"/>
        </w:tc>
        <w:tc>
          <w:tcPr>
            <w:tcW w:w="4508" w:type="dxa"/>
          </w:tcPr>
          <w:p w14:paraId="144B5DC7" w14:textId="50D04051" w:rsidR="00E84B80" w:rsidRDefault="00E84B80"/>
        </w:tc>
      </w:tr>
      <w:tr w:rsidR="00E84B80" w14:paraId="4741801A" w14:textId="77777777" w:rsidTr="0AC70F18">
        <w:tc>
          <w:tcPr>
            <w:tcW w:w="4508" w:type="dxa"/>
          </w:tcPr>
          <w:p w14:paraId="1150C556" w14:textId="7212B826" w:rsidR="00E84B80" w:rsidRDefault="1FF3232C">
            <w:r>
              <w:t>EYFS/</w:t>
            </w:r>
            <w:r w:rsidR="00E87B11">
              <w:t>n</w:t>
            </w:r>
            <w:r>
              <w:t xml:space="preserve">ational </w:t>
            </w:r>
            <w:r w:rsidR="00E87B11">
              <w:t>c</w:t>
            </w:r>
            <w:r>
              <w:t>urriculum area</w:t>
            </w:r>
          </w:p>
          <w:p w14:paraId="40382157" w14:textId="3D8B1DA0" w:rsidR="00E84B80" w:rsidRDefault="00E84B80" w:rsidP="53BAE7A6"/>
        </w:tc>
        <w:tc>
          <w:tcPr>
            <w:tcW w:w="4508" w:type="dxa"/>
          </w:tcPr>
          <w:p w14:paraId="4463E47E" w14:textId="60404C53" w:rsidR="00E84B80" w:rsidRDefault="00E84B80"/>
        </w:tc>
      </w:tr>
      <w:tr w:rsidR="1417F43E" w14:paraId="3E5E74B5" w14:textId="77777777" w:rsidTr="0AC70F18">
        <w:tc>
          <w:tcPr>
            <w:tcW w:w="4508" w:type="dxa"/>
          </w:tcPr>
          <w:p w14:paraId="00234CFE" w14:textId="532F704E" w:rsidR="0FBE648F" w:rsidRDefault="0FBE648F" w:rsidP="1417F43E">
            <w:r>
              <w:t>Time needed for the activity</w:t>
            </w:r>
          </w:p>
          <w:p w14:paraId="257AA95E" w14:textId="24DDD5FB" w:rsidR="1417F43E" w:rsidRDefault="1417F43E" w:rsidP="1417F43E"/>
        </w:tc>
        <w:tc>
          <w:tcPr>
            <w:tcW w:w="4508" w:type="dxa"/>
          </w:tcPr>
          <w:p w14:paraId="3B82C6E3" w14:textId="1DBCF162" w:rsidR="1417F43E" w:rsidRDefault="1417F43E" w:rsidP="1417F43E"/>
        </w:tc>
      </w:tr>
      <w:tr w:rsidR="53BAE7A6" w14:paraId="7C05B4AE" w14:textId="77777777" w:rsidTr="0AC70F18">
        <w:tc>
          <w:tcPr>
            <w:tcW w:w="4508" w:type="dxa"/>
          </w:tcPr>
          <w:p w14:paraId="29823622" w14:textId="77777777" w:rsidR="511DDD27" w:rsidRDefault="511DDD27">
            <w:r>
              <w:t>Learning objectives</w:t>
            </w:r>
          </w:p>
          <w:p w14:paraId="310B2650" w14:textId="78DA95F1" w:rsidR="53BAE7A6" w:rsidRDefault="53BAE7A6" w:rsidP="53BAE7A6"/>
        </w:tc>
        <w:tc>
          <w:tcPr>
            <w:tcW w:w="4508" w:type="dxa"/>
          </w:tcPr>
          <w:p w14:paraId="47D6016B" w14:textId="59C58CD2" w:rsidR="53BAE7A6" w:rsidRDefault="53BAE7A6" w:rsidP="00F66769"/>
        </w:tc>
      </w:tr>
      <w:tr w:rsidR="53BAE7A6" w14:paraId="6A1FA835" w14:textId="77777777" w:rsidTr="0AC70F18">
        <w:tc>
          <w:tcPr>
            <w:tcW w:w="4508" w:type="dxa"/>
          </w:tcPr>
          <w:p w14:paraId="77808748" w14:textId="56AD73C5" w:rsidR="511DDD27" w:rsidRDefault="511DDD27">
            <w:r>
              <w:t>Plans: how will you put the idea in practice?</w:t>
            </w:r>
          </w:p>
          <w:p w14:paraId="7495A96B" w14:textId="539E65EE" w:rsidR="511DDD27" w:rsidRDefault="511DDD27" w:rsidP="53BAE7A6">
            <w:r>
              <w:t>Time required</w:t>
            </w:r>
            <w:r w:rsidR="6EEE01AB">
              <w:t>?</w:t>
            </w:r>
          </w:p>
        </w:tc>
        <w:tc>
          <w:tcPr>
            <w:tcW w:w="4508" w:type="dxa"/>
          </w:tcPr>
          <w:p w14:paraId="73BDE095" w14:textId="1C3438DE" w:rsidR="53BAE7A6" w:rsidRDefault="53BAE7A6" w:rsidP="53BAE7A6"/>
        </w:tc>
      </w:tr>
      <w:tr w:rsidR="53BAE7A6" w14:paraId="22784D9B" w14:textId="77777777" w:rsidTr="0AC70F18">
        <w:tc>
          <w:tcPr>
            <w:tcW w:w="4508" w:type="dxa"/>
          </w:tcPr>
          <w:p w14:paraId="651E9972" w14:textId="5DF44CC1" w:rsidR="511DDD27" w:rsidRDefault="3A9C3879" w:rsidP="53BAE7A6">
            <w:r>
              <w:t>W</w:t>
            </w:r>
            <w:r w:rsidR="6E4E9C5E">
              <w:t>ays</w:t>
            </w:r>
            <w:r w:rsidR="6A7DD4F2">
              <w:t xml:space="preserve"> to inc</w:t>
            </w:r>
            <w:r w:rsidR="511DDD27">
              <w:t>lud</w:t>
            </w:r>
            <w:r w:rsidR="2ABDE2F9">
              <w:t>e</w:t>
            </w:r>
            <w:r w:rsidR="3A0E1982">
              <w:t xml:space="preserve"> </w:t>
            </w:r>
            <w:r w:rsidR="511DDD27">
              <w:t>all learners</w:t>
            </w:r>
          </w:p>
          <w:p w14:paraId="117C5509" w14:textId="5FCF9EA0" w:rsidR="53BAE7A6" w:rsidRDefault="53BAE7A6" w:rsidP="53BAE7A6"/>
        </w:tc>
        <w:tc>
          <w:tcPr>
            <w:tcW w:w="4508" w:type="dxa"/>
          </w:tcPr>
          <w:p w14:paraId="509FFAE9" w14:textId="1A765AEB" w:rsidR="53BAE7A6" w:rsidRDefault="53BAE7A6" w:rsidP="53BAE7A6"/>
        </w:tc>
      </w:tr>
      <w:tr w:rsidR="00E84B80" w14:paraId="0259D7B3" w14:textId="77777777" w:rsidTr="0AC70F18">
        <w:tc>
          <w:tcPr>
            <w:tcW w:w="4508" w:type="dxa"/>
          </w:tcPr>
          <w:p w14:paraId="36DC467A" w14:textId="3AEED52A" w:rsidR="00E84B80" w:rsidRDefault="7FDB9644">
            <w:r>
              <w:t xml:space="preserve">How might this activity support social, </w:t>
            </w:r>
            <w:proofErr w:type="gramStart"/>
            <w:r>
              <w:t>emotional</w:t>
            </w:r>
            <w:proofErr w:type="gramEnd"/>
            <w:r>
              <w:t xml:space="preserve"> and menta</w:t>
            </w:r>
            <w:r w:rsidR="54CF40A0">
              <w:t>l health needs?</w:t>
            </w:r>
          </w:p>
        </w:tc>
        <w:tc>
          <w:tcPr>
            <w:tcW w:w="4508" w:type="dxa"/>
          </w:tcPr>
          <w:p w14:paraId="3B8898C7" w14:textId="498A9AAC" w:rsidR="00E84B80" w:rsidRDefault="00E84B80" w:rsidP="009D1BAF"/>
        </w:tc>
      </w:tr>
      <w:tr w:rsidR="53BAE7A6" w14:paraId="301EF4B8" w14:textId="77777777" w:rsidTr="0AC70F18">
        <w:tc>
          <w:tcPr>
            <w:tcW w:w="4508" w:type="dxa"/>
          </w:tcPr>
          <w:p w14:paraId="1FEAAB8F" w14:textId="003181F3" w:rsidR="4D123411" w:rsidRDefault="4D123411" w:rsidP="53BAE7A6">
            <w:r>
              <w:t>Links to other curriculum areas</w:t>
            </w:r>
          </w:p>
          <w:p w14:paraId="15E6FBE1" w14:textId="3D21C5D5" w:rsidR="53BAE7A6" w:rsidRDefault="53BAE7A6" w:rsidP="53BAE7A6"/>
        </w:tc>
        <w:tc>
          <w:tcPr>
            <w:tcW w:w="4508" w:type="dxa"/>
          </w:tcPr>
          <w:p w14:paraId="0BD5B88E" w14:textId="655CA641" w:rsidR="53BAE7A6" w:rsidRDefault="53BAE7A6" w:rsidP="53BAE7A6"/>
        </w:tc>
      </w:tr>
      <w:tr w:rsidR="53BAE7A6" w14:paraId="43CCF66A" w14:textId="77777777" w:rsidTr="0AC70F18">
        <w:tc>
          <w:tcPr>
            <w:tcW w:w="4508" w:type="dxa"/>
          </w:tcPr>
          <w:p w14:paraId="5D4459B8" w14:textId="06530818" w:rsidR="1647A0FD" w:rsidRDefault="1647A0FD" w:rsidP="53BAE7A6">
            <w:r>
              <w:t>Resources needed (</w:t>
            </w:r>
            <w:proofErr w:type="gramStart"/>
            <w:r w:rsidR="55CC1106">
              <w:t>e.g.</w:t>
            </w:r>
            <w:proofErr w:type="gramEnd"/>
            <w:r>
              <w:t xml:space="preserve"> software; internet connection</w:t>
            </w:r>
            <w:r w:rsidR="7538F2C7">
              <w:t>; clothing; tools</w:t>
            </w:r>
            <w:r>
              <w:t>)</w:t>
            </w:r>
          </w:p>
        </w:tc>
        <w:tc>
          <w:tcPr>
            <w:tcW w:w="4508" w:type="dxa"/>
          </w:tcPr>
          <w:p w14:paraId="3FA09DE4" w14:textId="56ACEF8D" w:rsidR="53BAE7A6" w:rsidRDefault="53BAE7A6" w:rsidP="53BAE7A6"/>
        </w:tc>
      </w:tr>
      <w:tr w:rsidR="53BAE7A6" w14:paraId="4DD9A6D8" w14:textId="77777777" w:rsidTr="0AC70F18">
        <w:tc>
          <w:tcPr>
            <w:tcW w:w="4508" w:type="dxa"/>
          </w:tcPr>
          <w:p w14:paraId="72E3BBE3" w14:textId="3A6A38C4" w:rsidR="4D123411" w:rsidRDefault="4D123411" w:rsidP="53BAE7A6">
            <w:r>
              <w:t>References or links</w:t>
            </w:r>
            <w:r w:rsidR="1852B89B">
              <w:t xml:space="preserve"> </w:t>
            </w:r>
            <w:r w:rsidR="1D74CF2D">
              <w:t>to online advice</w:t>
            </w:r>
          </w:p>
          <w:p w14:paraId="09636DCB" w14:textId="5FE0C35F" w:rsidR="53BAE7A6" w:rsidRDefault="53BAE7A6" w:rsidP="53BAE7A6"/>
        </w:tc>
        <w:tc>
          <w:tcPr>
            <w:tcW w:w="4508" w:type="dxa"/>
          </w:tcPr>
          <w:p w14:paraId="305229AF" w14:textId="513F3BFA" w:rsidR="53BAE7A6" w:rsidRDefault="53BAE7A6" w:rsidP="53BAE7A6"/>
        </w:tc>
      </w:tr>
      <w:tr w:rsidR="00E84B80" w14:paraId="2794AF57" w14:textId="77777777" w:rsidTr="0AC70F18">
        <w:tc>
          <w:tcPr>
            <w:tcW w:w="4508" w:type="dxa"/>
          </w:tcPr>
          <w:p w14:paraId="12657308" w14:textId="2A2F6B0D" w:rsidR="00E84B80" w:rsidRDefault="00E84B80" w:rsidP="00E84B80">
            <w:pPr>
              <w:tabs>
                <w:tab w:val="left" w:pos="1686"/>
              </w:tabs>
            </w:pPr>
            <w:r>
              <w:t xml:space="preserve">Has this resource been shared before? If yes, with whom? When? For what purpose? </w:t>
            </w:r>
            <w:r w:rsidR="293F41ED">
              <w:t>Under Creative Commons Licence?</w:t>
            </w:r>
          </w:p>
        </w:tc>
        <w:tc>
          <w:tcPr>
            <w:tcW w:w="4508" w:type="dxa"/>
          </w:tcPr>
          <w:p w14:paraId="58FAC642" w14:textId="485DE3E4" w:rsidR="00E84B80" w:rsidRDefault="00E84B80"/>
        </w:tc>
      </w:tr>
      <w:tr w:rsidR="00701346" w14:paraId="65A106ED" w14:textId="77777777" w:rsidTr="0AC70F18">
        <w:tc>
          <w:tcPr>
            <w:tcW w:w="4508" w:type="dxa"/>
          </w:tcPr>
          <w:p w14:paraId="7FD0C389" w14:textId="3ED15FA7" w:rsidR="00701346" w:rsidRDefault="00701346" w:rsidP="00E84B80">
            <w:pPr>
              <w:tabs>
                <w:tab w:val="left" w:pos="1686"/>
              </w:tabs>
            </w:pPr>
            <w:r>
              <w:t>Keywords</w:t>
            </w:r>
          </w:p>
        </w:tc>
        <w:tc>
          <w:tcPr>
            <w:tcW w:w="4508" w:type="dxa"/>
          </w:tcPr>
          <w:p w14:paraId="06EA4D38" w14:textId="03DA220C" w:rsidR="00701346" w:rsidRDefault="00701346"/>
        </w:tc>
      </w:tr>
    </w:tbl>
    <w:p w14:paraId="75589C85" w14:textId="16991F66" w:rsidR="53BAE7A6" w:rsidRDefault="53BAE7A6" w:rsidP="53BAE7A6">
      <w:pPr>
        <w:jc w:val="center"/>
        <w:rPr>
          <w:rFonts w:ascii="Calibri" w:eastAsia="Calibri" w:hAnsi="Calibri" w:cs="Calibri"/>
        </w:rPr>
      </w:pPr>
    </w:p>
    <w:p w14:paraId="6E80CB86" w14:textId="4098A3C0" w:rsidR="782B6F13" w:rsidRDefault="782B6F13" w:rsidP="53BAE7A6">
      <w:pPr>
        <w:jc w:val="center"/>
        <w:rPr>
          <w:rFonts w:ascii="Calibri" w:eastAsia="Calibri" w:hAnsi="Calibri" w:cs="Calibri"/>
        </w:rPr>
      </w:pPr>
      <w:r w:rsidRPr="53BAE7A6">
        <w:rPr>
          <w:rFonts w:ascii="Calibri" w:eastAsia="Calibri" w:hAnsi="Calibri" w:cs="Calibri"/>
        </w:rPr>
        <w:t xml:space="preserve">Thank you for your </w:t>
      </w:r>
      <w:r w:rsidR="006C2304">
        <w:rPr>
          <w:rFonts w:ascii="Calibri" w:eastAsia="Calibri" w:hAnsi="Calibri" w:cs="Calibri"/>
        </w:rPr>
        <w:t xml:space="preserve">interest in the </w:t>
      </w:r>
      <w:proofErr w:type="spellStart"/>
      <w:r w:rsidR="006C2304">
        <w:rPr>
          <w:rFonts w:ascii="Calibri" w:eastAsia="Calibri" w:hAnsi="Calibri" w:cs="Calibri"/>
        </w:rPr>
        <w:t>UPPScale</w:t>
      </w:r>
      <w:proofErr w:type="spellEnd"/>
      <w:r w:rsidR="006C2304">
        <w:rPr>
          <w:rFonts w:ascii="Calibri" w:eastAsia="Calibri" w:hAnsi="Calibri" w:cs="Calibri"/>
        </w:rPr>
        <w:t xml:space="preserve"> Project</w:t>
      </w:r>
    </w:p>
    <w:p w14:paraId="711D1914" w14:textId="55A074D1" w:rsidR="53BAE7A6" w:rsidRDefault="53BAE7A6" w:rsidP="53BAE7A6"/>
    <w:sectPr w:rsidR="53BAE7A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wNzawMDA3MzMxtTBW0lEKTi0uzszPAykwrAUARpZipywAAAA="/>
  </w:docVars>
  <w:rsids>
    <w:rsidRoot w:val="00C15C17"/>
    <w:rsid w:val="000F6178"/>
    <w:rsid w:val="006C2304"/>
    <w:rsid w:val="00701346"/>
    <w:rsid w:val="00816AFF"/>
    <w:rsid w:val="009057B6"/>
    <w:rsid w:val="0097262F"/>
    <w:rsid w:val="009D1BAF"/>
    <w:rsid w:val="00B63706"/>
    <w:rsid w:val="00BC3B67"/>
    <w:rsid w:val="00C15C17"/>
    <w:rsid w:val="00CD7B12"/>
    <w:rsid w:val="00DC4ABF"/>
    <w:rsid w:val="00E14B5B"/>
    <w:rsid w:val="00E84B80"/>
    <w:rsid w:val="00E87B11"/>
    <w:rsid w:val="00F66769"/>
    <w:rsid w:val="022E9E66"/>
    <w:rsid w:val="0254D77A"/>
    <w:rsid w:val="037EC612"/>
    <w:rsid w:val="03D2F230"/>
    <w:rsid w:val="0597D24B"/>
    <w:rsid w:val="05E41F2E"/>
    <w:rsid w:val="064E0A2F"/>
    <w:rsid w:val="0A856D6F"/>
    <w:rsid w:val="0AC70F18"/>
    <w:rsid w:val="0B8B1A58"/>
    <w:rsid w:val="0CB85822"/>
    <w:rsid w:val="0DD3499C"/>
    <w:rsid w:val="0FBE648F"/>
    <w:rsid w:val="0FC647EE"/>
    <w:rsid w:val="1115F1AD"/>
    <w:rsid w:val="1306132C"/>
    <w:rsid w:val="13C6A93F"/>
    <w:rsid w:val="1417F43E"/>
    <w:rsid w:val="1454FF66"/>
    <w:rsid w:val="1647A0FD"/>
    <w:rsid w:val="169F0753"/>
    <w:rsid w:val="18386DE2"/>
    <w:rsid w:val="1852B89B"/>
    <w:rsid w:val="18B90A0F"/>
    <w:rsid w:val="18E661A0"/>
    <w:rsid w:val="1D74CF2D"/>
    <w:rsid w:val="1FF3232C"/>
    <w:rsid w:val="20627B03"/>
    <w:rsid w:val="21DD4006"/>
    <w:rsid w:val="24134E7F"/>
    <w:rsid w:val="253A79A0"/>
    <w:rsid w:val="25A4B446"/>
    <w:rsid w:val="28559368"/>
    <w:rsid w:val="290EBC66"/>
    <w:rsid w:val="293F41ED"/>
    <w:rsid w:val="2ABDE2F9"/>
    <w:rsid w:val="2C5035DD"/>
    <w:rsid w:val="2C7402D0"/>
    <w:rsid w:val="2D4F0E38"/>
    <w:rsid w:val="2E033E0E"/>
    <w:rsid w:val="2E10D84D"/>
    <w:rsid w:val="2E43A1CD"/>
    <w:rsid w:val="2E8D7056"/>
    <w:rsid w:val="307D476E"/>
    <w:rsid w:val="314C74E5"/>
    <w:rsid w:val="3500EB39"/>
    <w:rsid w:val="363CEBEA"/>
    <w:rsid w:val="382645DB"/>
    <w:rsid w:val="3A0E1982"/>
    <w:rsid w:val="3A9C3879"/>
    <w:rsid w:val="3AF086C6"/>
    <w:rsid w:val="3BD22A93"/>
    <w:rsid w:val="3C39A495"/>
    <w:rsid w:val="3C87FF6E"/>
    <w:rsid w:val="3EBFF462"/>
    <w:rsid w:val="3F268BE1"/>
    <w:rsid w:val="3FD2847B"/>
    <w:rsid w:val="41E86229"/>
    <w:rsid w:val="4267EC73"/>
    <w:rsid w:val="42EDE16B"/>
    <w:rsid w:val="4344C469"/>
    <w:rsid w:val="43A69B11"/>
    <w:rsid w:val="43EA4B3F"/>
    <w:rsid w:val="442DE48A"/>
    <w:rsid w:val="457B037B"/>
    <w:rsid w:val="496E5B0F"/>
    <w:rsid w:val="4A3533AB"/>
    <w:rsid w:val="4A7FAF4F"/>
    <w:rsid w:val="4CDD9E8C"/>
    <w:rsid w:val="4D123411"/>
    <w:rsid w:val="4E11DEB3"/>
    <w:rsid w:val="511DDD27"/>
    <w:rsid w:val="5184F547"/>
    <w:rsid w:val="53BAE7A6"/>
    <w:rsid w:val="54CF40A0"/>
    <w:rsid w:val="55CC1106"/>
    <w:rsid w:val="56A58A07"/>
    <w:rsid w:val="57C600F1"/>
    <w:rsid w:val="57C7D6F9"/>
    <w:rsid w:val="590C7FA5"/>
    <w:rsid w:val="592CAC90"/>
    <w:rsid w:val="5BFB1CA1"/>
    <w:rsid w:val="5C3AB34E"/>
    <w:rsid w:val="5EA97869"/>
    <w:rsid w:val="5EF51BDD"/>
    <w:rsid w:val="5F4CB843"/>
    <w:rsid w:val="5FC1263F"/>
    <w:rsid w:val="60925F15"/>
    <w:rsid w:val="61FAF348"/>
    <w:rsid w:val="64146133"/>
    <w:rsid w:val="66372B4E"/>
    <w:rsid w:val="6669FC99"/>
    <w:rsid w:val="66977A51"/>
    <w:rsid w:val="67F57743"/>
    <w:rsid w:val="6A7DD4F2"/>
    <w:rsid w:val="6AA3253B"/>
    <w:rsid w:val="6B1D4BA2"/>
    <w:rsid w:val="6C33B675"/>
    <w:rsid w:val="6C86D94D"/>
    <w:rsid w:val="6E4E9C5E"/>
    <w:rsid w:val="6E7C3762"/>
    <w:rsid w:val="6ED6839C"/>
    <w:rsid w:val="6EEE01AB"/>
    <w:rsid w:val="6FFEFEC6"/>
    <w:rsid w:val="714849B6"/>
    <w:rsid w:val="72259F41"/>
    <w:rsid w:val="74963221"/>
    <w:rsid w:val="751CCC86"/>
    <w:rsid w:val="7538F2C7"/>
    <w:rsid w:val="7581FAD2"/>
    <w:rsid w:val="76BE7141"/>
    <w:rsid w:val="7759078A"/>
    <w:rsid w:val="77AAEE82"/>
    <w:rsid w:val="782B6F13"/>
    <w:rsid w:val="78F873C9"/>
    <w:rsid w:val="799BE996"/>
    <w:rsid w:val="79A160F3"/>
    <w:rsid w:val="7AD41BD6"/>
    <w:rsid w:val="7DE4BAEB"/>
    <w:rsid w:val="7DE91C6D"/>
    <w:rsid w:val="7E238267"/>
    <w:rsid w:val="7EA520C1"/>
    <w:rsid w:val="7FDB96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3EA13F"/>
  <w15:chartTrackingRefBased/>
  <w15:docId w15:val="{DB9ECC2C-9938-49D4-8FCB-ED97C2B64B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5C17"/>
  </w:style>
  <w:style w:type="paragraph" w:styleId="Heading1">
    <w:name w:val="heading 1"/>
    <w:basedOn w:val="Normal"/>
    <w:next w:val="Normal"/>
    <w:link w:val="Heading1Char"/>
    <w:uiPriority w:val="9"/>
    <w:qFormat/>
    <w:rsid w:val="00E84B8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4B8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E84B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134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134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14B5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9A050AFA387AE4AA5B916110FB010AE" ma:contentTypeVersion="13" ma:contentTypeDescription="Create a new document." ma:contentTypeScope="" ma:versionID="3bc5eb499560ca6cf0549a77c24bdbec">
  <xsd:schema xmlns:xsd="http://www.w3.org/2001/XMLSchema" xmlns:xs="http://www.w3.org/2001/XMLSchema" xmlns:p="http://schemas.microsoft.com/office/2006/metadata/properties" xmlns:ns3="88c1ba99-fed5-4b75-8372-537502104199" xmlns:ns4="40fb4155-77b9-4727-9888-d5a00be3c523" targetNamespace="http://schemas.microsoft.com/office/2006/metadata/properties" ma:root="true" ma:fieldsID="9e86c8e13e21b30d20fb748e1355bf7a" ns3:_="" ns4:_="">
    <xsd:import namespace="88c1ba99-fed5-4b75-8372-537502104199"/>
    <xsd:import namespace="40fb4155-77b9-4727-9888-d5a00be3c52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c1ba99-fed5-4b75-8372-53750210419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fb4155-77b9-4727-9888-d5a00be3c5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7F3FBF2-F6B9-4B16-82E1-2980FF183B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c1ba99-fed5-4b75-8372-537502104199"/>
    <ds:schemaRef ds:uri="40fb4155-77b9-4727-9888-d5a00be3c5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6DF2F43-6437-4205-AB33-35AA21194E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46C554-DBCF-4666-A0B8-FB17940119E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17</Words>
  <Characters>67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lymouth University</Company>
  <LinksUpToDate>false</LinksUpToDate>
  <CharactersWithSpaces>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udia Blandon</dc:creator>
  <cp:keywords/>
  <dc:description/>
  <cp:lastModifiedBy>James</cp:lastModifiedBy>
  <cp:revision>10</cp:revision>
  <dcterms:created xsi:type="dcterms:W3CDTF">2020-05-05T08:19:00Z</dcterms:created>
  <dcterms:modified xsi:type="dcterms:W3CDTF">2021-03-01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9A050AFA387AE4AA5B916110FB010AE</vt:lpwstr>
  </property>
</Properties>
</file>